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422B" w:rsidRPr="005F4676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АДМИНИСТРАЦИЯ СЕЛЬСКОГО ПОСЕЛЕНИЯ «УЛЁТОВСКОЕ»</w:t>
      </w:r>
    </w:p>
    <w:p w:rsidR="0037422B" w:rsidRPr="005F4676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МУНИЦИПАЛЬНОГО РАЙОНА «УЛЁТОВСКИЙРАЙОН»</w:t>
      </w:r>
    </w:p>
    <w:p w:rsidR="0037422B" w:rsidRPr="005F4676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ЗАБАЙКАЛЬСКОГО КРАЯ</w:t>
      </w:r>
    </w:p>
    <w:p w:rsidR="0037422B" w:rsidRPr="005F4676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F4676">
        <w:rPr>
          <w:rFonts w:ascii="Times New Roman" w:hAnsi="Times New Roman" w:cs="Times New Roman"/>
          <w:b/>
          <w:sz w:val="28"/>
          <w:szCs w:val="28"/>
          <w:lang w:val="ru-RU"/>
        </w:rPr>
        <w:t>ПОСТАНОВЛЕНИЕ</w:t>
      </w:r>
    </w:p>
    <w:p w:rsidR="0037422B" w:rsidRPr="00D140C1" w:rsidRDefault="0037422B" w:rsidP="0037422B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37422B" w:rsidRPr="00D140C1" w:rsidRDefault="0037422B" w:rsidP="0037422B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AC0032">
        <w:rPr>
          <w:rFonts w:ascii="Times New Roman" w:hAnsi="Times New Roman" w:cs="Times New Roman"/>
          <w:sz w:val="28"/>
          <w:szCs w:val="28"/>
          <w:lang w:val="ru-RU"/>
        </w:rPr>
        <w:t>8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ноября</w:t>
      </w:r>
      <w:r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20</w:t>
      </w:r>
      <w:r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AC0032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года                                                                    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</w:t>
      </w:r>
      <w:r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 № </w:t>
      </w:r>
      <w:r>
        <w:rPr>
          <w:rFonts w:ascii="Times New Roman" w:hAnsi="Times New Roman" w:cs="Times New Roman"/>
          <w:sz w:val="28"/>
          <w:szCs w:val="28"/>
          <w:lang w:val="ru-RU"/>
        </w:rPr>
        <w:t>7</w:t>
      </w:r>
      <w:r w:rsidR="00AC0032">
        <w:rPr>
          <w:rFonts w:ascii="Times New Roman" w:hAnsi="Times New Roman" w:cs="Times New Roman"/>
          <w:sz w:val="28"/>
          <w:szCs w:val="28"/>
          <w:lang w:val="ru-RU"/>
        </w:rPr>
        <w:t>6а</w:t>
      </w:r>
    </w:p>
    <w:p w:rsidR="0037422B" w:rsidRPr="00D140C1" w:rsidRDefault="0037422B" w:rsidP="0037422B">
      <w:pPr>
        <w:ind w:right="-365"/>
        <w:jc w:val="center"/>
        <w:rPr>
          <w:sz w:val="28"/>
          <w:szCs w:val="28"/>
        </w:rPr>
      </w:pPr>
      <w:r w:rsidRPr="00D140C1">
        <w:rPr>
          <w:sz w:val="28"/>
          <w:szCs w:val="28"/>
        </w:rPr>
        <w:t>с. Улёты</w:t>
      </w:r>
    </w:p>
    <w:p w:rsidR="0037422B" w:rsidRPr="0037422B" w:rsidRDefault="0037422B" w:rsidP="0037422B">
      <w:pPr>
        <w:pStyle w:val="Compact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140C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 назначении публичных слушаний по проекту 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«Программы </w:t>
      </w:r>
      <w:r w:rsidRPr="0037422B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рофилактики нарушений обязательных требований законодательства </w:t>
      </w:r>
    </w:p>
    <w:p w:rsidR="0037422B" w:rsidRPr="0037422B" w:rsidRDefault="0037422B" w:rsidP="0037422B">
      <w:pPr>
        <w:pStyle w:val="Compact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37422B">
        <w:rPr>
          <w:rFonts w:ascii="Times New Roman" w:hAnsi="Times New Roman" w:cs="Times New Roman"/>
          <w:b/>
          <w:sz w:val="28"/>
          <w:szCs w:val="28"/>
          <w:lang w:val="ru-RU"/>
        </w:rPr>
        <w:t xml:space="preserve">в сфере муниципального контроля, осуществляемого администрацией </w:t>
      </w:r>
    </w:p>
    <w:p w:rsidR="0037422B" w:rsidRPr="0037422B" w:rsidRDefault="0037422B" w:rsidP="0037422B">
      <w:pPr>
        <w:pStyle w:val="Compact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37422B">
        <w:rPr>
          <w:rFonts w:ascii="Times New Roman" w:hAnsi="Times New Roman" w:cs="Times New Roman"/>
          <w:b/>
          <w:sz w:val="28"/>
          <w:szCs w:val="28"/>
          <w:lang w:val="ru-RU"/>
        </w:rPr>
        <w:t>Сельского поселения «Улётовское» на 202</w:t>
      </w:r>
      <w:r w:rsidR="00AC0032">
        <w:rPr>
          <w:rFonts w:ascii="Times New Roman" w:hAnsi="Times New Roman" w:cs="Times New Roman"/>
          <w:b/>
          <w:sz w:val="28"/>
          <w:szCs w:val="28"/>
          <w:lang w:val="ru-RU"/>
        </w:rPr>
        <w:t>3</w:t>
      </w:r>
      <w:r w:rsidRPr="0037422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год и плановый период </w:t>
      </w:r>
    </w:p>
    <w:p w:rsidR="0037422B" w:rsidRDefault="0037422B" w:rsidP="0037422B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  <w:r w:rsidRPr="0037422B">
        <w:rPr>
          <w:rFonts w:ascii="Times New Roman" w:hAnsi="Times New Roman" w:cs="Times New Roman"/>
          <w:b/>
          <w:sz w:val="28"/>
          <w:szCs w:val="28"/>
          <w:lang w:val="ru-RU"/>
        </w:rPr>
        <w:t>202</w:t>
      </w:r>
      <w:r w:rsidR="00AC0032">
        <w:rPr>
          <w:rFonts w:ascii="Times New Roman" w:hAnsi="Times New Roman" w:cs="Times New Roman"/>
          <w:b/>
          <w:sz w:val="28"/>
          <w:szCs w:val="28"/>
          <w:lang w:val="ru-RU"/>
        </w:rPr>
        <w:t>4</w:t>
      </w:r>
      <w:r w:rsidRPr="0037422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и 202</w:t>
      </w:r>
      <w:r w:rsidR="00AC0032">
        <w:rPr>
          <w:rFonts w:ascii="Times New Roman" w:hAnsi="Times New Roman" w:cs="Times New Roman"/>
          <w:b/>
          <w:sz w:val="28"/>
          <w:szCs w:val="28"/>
          <w:lang w:val="ru-RU"/>
        </w:rPr>
        <w:t>5</w:t>
      </w:r>
      <w:r w:rsidRPr="0037422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года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»</w:t>
      </w:r>
    </w:p>
    <w:p w:rsidR="0037422B" w:rsidRDefault="0037422B" w:rsidP="0037422B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37422B" w:rsidRDefault="0037422B" w:rsidP="0037422B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37422B" w:rsidRDefault="0037422B" w:rsidP="0037422B">
      <w:pPr>
        <w:pStyle w:val="Compact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37422B" w:rsidRPr="00242815" w:rsidRDefault="0037422B" w:rsidP="0037422B">
      <w:pPr>
        <w:pStyle w:val="Compact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На основании </w:t>
      </w:r>
      <w:r w:rsidRPr="00242372">
        <w:rPr>
          <w:rFonts w:ascii="Times New Roman" w:hAnsi="Times New Roman" w:cs="Times New Roman"/>
          <w:sz w:val="28"/>
          <w:szCs w:val="28"/>
          <w:lang w:val="ru-RU"/>
        </w:rPr>
        <w:t xml:space="preserve">статьи 20 Устава </w:t>
      </w:r>
      <w:r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, в целях соблюдения прав жителей </w:t>
      </w:r>
      <w:r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на участие в обсуждении проекта </w:t>
      </w:r>
      <w:r w:rsidRPr="0037422B">
        <w:rPr>
          <w:rFonts w:ascii="Times New Roman" w:hAnsi="Times New Roman" w:cs="Times New Roman"/>
          <w:sz w:val="28"/>
          <w:szCs w:val="28"/>
          <w:lang w:val="ru-RU"/>
        </w:rPr>
        <w:t>«Программы профилактики нарушений обязательных требований законодательства в сфере муниципального контроля, осуществляемого администрацией Сельского поселения «Улётовское» на 202</w:t>
      </w:r>
      <w:r w:rsidR="00AC0032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37422B">
        <w:rPr>
          <w:rFonts w:ascii="Times New Roman" w:hAnsi="Times New Roman" w:cs="Times New Roman"/>
          <w:sz w:val="28"/>
          <w:szCs w:val="28"/>
          <w:lang w:val="ru-RU"/>
        </w:rPr>
        <w:t xml:space="preserve"> год и плановый период 202</w:t>
      </w:r>
      <w:r w:rsidR="00AC0032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37422B">
        <w:rPr>
          <w:rFonts w:ascii="Times New Roman" w:hAnsi="Times New Roman" w:cs="Times New Roman"/>
          <w:sz w:val="28"/>
          <w:szCs w:val="28"/>
          <w:lang w:val="ru-RU"/>
        </w:rPr>
        <w:t xml:space="preserve"> и 202</w:t>
      </w:r>
      <w:r w:rsidR="00AC0032">
        <w:rPr>
          <w:rFonts w:ascii="Times New Roman" w:hAnsi="Times New Roman" w:cs="Times New Roman"/>
          <w:sz w:val="28"/>
          <w:szCs w:val="28"/>
          <w:lang w:val="ru-RU"/>
        </w:rPr>
        <w:t>5</w:t>
      </w:r>
      <w:r w:rsidRPr="0037422B">
        <w:rPr>
          <w:rFonts w:ascii="Times New Roman" w:hAnsi="Times New Roman" w:cs="Times New Roman"/>
          <w:sz w:val="28"/>
          <w:szCs w:val="28"/>
          <w:lang w:val="ru-RU"/>
        </w:rPr>
        <w:t xml:space="preserve"> года»,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постановляю:</w:t>
      </w:r>
    </w:p>
    <w:p w:rsidR="0037422B" w:rsidRPr="00242815" w:rsidRDefault="0037422B" w:rsidP="0037422B">
      <w:pPr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42815">
        <w:rPr>
          <w:rFonts w:ascii="Times New Roman" w:hAnsi="Times New Roman" w:cs="Times New Roman"/>
          <w:sz w:val="28"/>
          <w:szCs w:val="28"/>
        </w:rPr>
        <w:t xml:space="preserve">Провести публичные слушания по проекту </w:t>
      </w:r>
      <w:r w:rsidRPr="0037422B">
        <w:rPr>
          <w:rFonts w:ascii="Times New Roman" w:hAnsi="Times New Roman" w:cs="Times New Roman"/>
          <w:sz w:val="28"/>
          <w:szCs w:val="28"/>
        </w:rPr>
        <w:t>«Программы профилактики нарушений обязательных требований законодательства в сфере муниципального контроля, осуществляемого администрацией Сельского поселения «Улётовское» на 202</w:t>
      </w:r>
      <w:r w:rsidR="00AC0032">
        <w:rPr>
          <w:rFonts w:ascii="Times New Roman" w:hAnsi="Times New Roman" w:cs="Times New Roman"/>
          <w:sz w:val="28"/>
          <w:szCs w:val="28"/>
        </w:rPr>
        <w:t>3</w:t>
      </w:r>
      <w:r w:rsidRPr="0037422B">
        <w:rPr>
          <w:rFonts w:ascii="Times New Roman" w:hAnsi="Times New Roman" w:cs="Times New Roman"/>
          <w:sz w:val="28"/>
          <w:szCs w:val="28"/>
        </w:rPr>
        <w:t xml:space="preserve"> год и плановый период 202</w:t>
      </w:r>
      <w:r w:rsidR="00AC0032">
        <w:rPr>
          <w:rFonts w:ascii="Times New Roman" w:hAnsi="Times New Roman" w:cs="Times New Roman"/>
          <w:sz w:val="28"/>
          <w:szCs w:val="28"/>
        </w:rPr>
        <w:t>4</w:t>
      </w:r>
      <w:r w:rsidRPr="0037422B">
        <w:rPr>
          <w:rFonts w:ascii="Times New Roman" w:hAnsi="Times New Roman" w:cs="Times New Roman"/>
          <w:sz w:val="28"/>
          <w:szCs w:val="28"/>
        </w:rPr>
        <w:t xml:space="preserve"> и 202</w:t>
      </w:r>
      <w:r w:rsidR="00AC0032">
        <w:rPr>
          <w:rFonts w:ascii="Times New Roman" w:hAnsi="Times New Roman" w:cs="Times New Roman"/>
          <w:sz w:val="28"/>
          <w:szCs w:val="28"/>
        </w:rPr>
        <w:t>5</w:t>
      </w:r>
      <w:r w:rsidRPr="0037422B">
        <w:rPr>
          <w:rFonts w:ascii="Times New Roman" w:hAnsi="Times New Roman" w:cs="Times New Roman"/>
          <w:sz w:val="28"/>
          <w:szCs w:val="28"/>
        </w:rPr>
        <w:t xml:space="preserve"> года», </w:t>
      </w:r>
      <w:r w:rsidRPr="00242815">
        <w:rPr>
          <w:rFonts w:ascii="Times New Roman" w:hAnsi="Times New Roman" w:cs="Times New Roman"/>
          <w:sz w:val="28"/>
          <w:szCs w:val="28"/>
        </w:rPr>
        <w:t xml:space="preserve">(далее — проект </w:t>
      </w:r>
      <w:r>
        <w:rPr>
          <w:rFonts w:ascii="Times New Roman" w:hAnsi="Times New Roman" w:cs="Times New Roman"/>
          <w:sz w:val="28"/>
          <w:szCs w:val="28"/>
        </w:rPr>
        <w:t>Программа</w:t>
      </w:r>
      <w:r w:rsidRPr="00242815">
        <w:rPr>
          <w:rFonts w:ascii="Times New Roman" w:hAnsi="Times New Roman" w:cs="Times New Roman"/>
          <w:sz w:val="28"/>
          <w:szCs w:val="28"/>
        </w:rPr>
        <w:t>).</w:t>
      </w:r>
    </w:p>
    <w:p w:rsidR="0037422B" w:rsidRPr="00242815" w:rsidRDefault="0037422B" w:rsidP="0037422B">
      <w:pPr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42815">
        <w:rPr>
          <w:rFonts w:ascii="Times New Roman" w:hAnsi="Times New Roman" w:cs="Times New Roman"/>
          <w:sz w:val="28"/>
          <w:szCs w:val="28"/>
        </w:rPr>
        <w:t>Определить:</w:t>
      </w:r>
    </w:p>
    <w:p w:rsidR="0037422B" w:rsidRPr="00242815" w:rsidRDefault="0037422B" w:rsidP="0037422B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1. организатора проведения публичных слушаний </w:t>
      </w:r>
      <w:r>
        <w:rPr>
          <w:rFonts w:ascii="Times New Roman" w:hAnsi="Times New Roman" w:cs="Times New Roman"/>
          <w:sz w:val="28"/>
          <w:szCs w:val="28"/>
          <w:lang w:val="ru-RU"/>
        </w:rPr>
        <w:t>–Администрацию сельского поселения «Улётовское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37422B" w:rsidRPr="00242815" w:rsidRDefault="0037422B" w:rsidP="0037422B">
      <w:pPr>
        <w:pStyle w:val="ab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2. дату и время проведения публичных слушаний </w:t>
      </w:r>
      <w:r>
        <w:rPr>
          <w:rFonts w:ascii="Times New Roman" w:hAnsi="Times New Roman" w:cs="Times New Roman"/>
          <w:sz w:val="28"/>
          <w:szCs w:val="28"/>
          <w:lang w:val="ru-RU"/>
        </w:rPr>
        <w:t>–1</w:t>
      </w:r>
      <w:r w:rsidR="00AC0032">
        <w:rPr>
          <w:rFonts w:ascii="Times New Roman" w:hAnsi="Times New Roman" w:cs="Times New Roman"/>
          <w:sz w:val="28"/>
          <w:szCs w:val="28"/>
          <w:lang w:val="ru-RU"/>
        </w:rPr>
        <w:t>9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декабря 202</w:t>
      </w:r>
      <w:r w:rsidR="00AC0032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года, 1</w:t>
      </w:r>
      <w:r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.00 часов;</w:t>
      </w:r>
    </w:p>
    <w:p w:rsidR="0037422B" w:rsidRPr="00242815" w:rsidRDefault="0037422B" w:rsidP="0037422B">
      <w:pPr>
        <w:pStyle w:val="ab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3. место проведения публичных слушаний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– Забайкальский край Улётовский район 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с. </w:t>
      </w:r>
      <w:r>
        <w:rPr>
          <w:rFonts w:ascii="Times New Roman" w:hAnsi="Times New Roman" w:cs="Times New Roman"/>
          <w:sz w:val="28"/>
          <w:szCs w:val="28"/>
          <w:lang w:val="ru-RU"/>
        </w:rPr>
        <w:t>Улёты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, ул. </w:t>
      </w:r>
      <w:r>
        <w:rPr>
          <w:rFonts w:ascii="Times New Roman" w:hAnsi="Times New Roman" w:cs="Times New Roman"/>
          <w:sz w:val="28"/>
          <w:szCs w:val="28"/>
          <w:lang w:val="ru-RU"/>
        </w:rPr>
        <w:t>Лазо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, д.1</w:t>
      </w:r>
      <w:r>
        <w:rPr>
          <w:rFonts w:ascii="Times New Roman" w:hAnsi="Times New Roman" w:cs="Times New Roman"/>
          <w:sz w:val="28"/>
          <w:szCs w:val="28"/>
          <w:lang w:val="ru-RU"/>
        </w:rPr>
        <w:t>46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каб. № 6;</w:t>
      </w:r>
    </w:p>
    <w:p w:rsidR="0037422B" w:rsidRPr="00242815" w:rsidRDefault="0037422B" w:rsidP="0037422B">
      <w:pPr>
        <w:pStyle w:val="ab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4. адрес, по которому могут представляться письменные предложения и замечания по проекту </w:t>
      </w:r>
      <w:r>
        <w:rPr>
          <w:rFonts w:ascii="Times New Roman" w:hAnsi="Times New Roman" w:cs="Times New Roman"/>
          <w:sz w:val="28"/>
          <w:szCs w:val="28"/>
          <w:lang w:val="ru-RU"/>
        </w:rPr>
        <w:t>Программы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с указанием фамилии, имени, отчества, года рождения, адреса места жительства автора -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Забайкальский край Улётовский район 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с. </w:t>
      </w:r>
      <w:r>
        <w:rPr>
          <w:rFonts w:ascii="Times New Roman" w:hAnsi="Times New Roman" w:cs="Times New Roman"/>
          <w:sz w:val="28"/>
          <w:szCs w:val="28"/>
          <w:lang w:val="ru-RU"/>
        </w:rPr>
        <w:t>Улёты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, ул. </w:t>
      </w:r>
      <w:r>
        <w:rPr>
          <w:rFonts w:ascii="Times New Roman" w:hAnsi="Times New Roman" w:cs="Times New Roman"/>
          <w:sz w:val="28"/>
          <w:szCs w:val="28"/>
          <w:lang w:val="ru-RU"/>
        </w:rPr>
        <w:t>Лазо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, д.1</w:t>
      </w:r>
      <w:r>
        <w:rPr>
          <w:rFonts w:ascii="Times New Roman" w:hAnsi="Times New Roman" w:cs="Times New Roman"/>
          <w:sz w:val="28"/>
          <w:szCs w:val="28"/>
          <w:lang w:val="ru-RU"/>
        </w:rPr>
        <w:t>46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каб. № 2 Администрация сельского поселения «Улётовское»;</w:t>
      </w:r>
    </w:p>
    <w:p w:rsidR="0037422B" w:rsidRPr="00242815" w:rsidRDefault="0037422B" w:rsidP="0037422B">
      <w:pPr>
        <w:pStyle w:val="ab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     3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. по итогам проведения публичных слушаний представить в </w:t>
      </w:r>
      <w:r>
        <w:rPr>
          <w:rFonts w:ascii="Times New Roman" w:hAnsi="Times New Roman" w:cs="Times New Roman"/>
          <w:sz w:val="28"/>
          <w:szCs w:val="28"/>
          <w:lang w:val="ru-RU"/>
        </w:rPr>
        <w:t>сельское поселения «Улётовское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протокол публичных слушаний, рекомендации публичных слушаний, заключение по результатам публичных слушаний, а также доработанный (в случае внесения изменений) проект </w:t>
      </w:r>
      <w:r>
        <w:rPr>
          <w:rFonts w:ascii="Times New Roman" w:hAnsi="Times New Roman" w:cs="Times New Roman"/>
          <w:sz w:val="28"/>
          <w:szCs w:val="28"/>
          <w:lang w:val="ru-RU"/>
        </w:rPr>
        <w:t>Программы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37422B" w:rsidRPr="00242815" w:rsidRDefault="0037422B" w:rsidP="0037422B">
      <w:pPr>
        <w:pStyle w:val="ab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4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. в срок до </w:t>
      </w:r>
      <w:r w:rsidR="00AC0032">
        <w:rPr>
          <w:rFonts w:ascii="Times New Roman" w:hAnsi="Times New Roman" w:cs="Times New Roman"/>
          <w:sz w:val="28"/>
          <w:szCs w:val="28"/>
          <w:lang w:val="ru-RU"/>
        </w:rPr>
        <w:t>20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декабря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20</w:t>
      </w:r>
      <w:r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AC0032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года разместить результаты публичных слушаний по проекту </w:t>
      </w:r>
      <w:r>
        <w:rPr>
          <w:rFonts w:ascii="Times New Roman" w:hAnsi="Times New Roman" w:cs="Times New Roman"/>
          <w:sz w:val="28"/>
          <w:szCs w:val="28"/>
          <w:lang w:val="ru-RU"/>
        </w:rPr>
        <w:t>Программы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на официальном сайте </w:t>
      </w:r>
      <w:r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в сети Интернет (</w:t>
      </w:r>
      <w:r w:rsidRPr="000929A7">
        <w:rPr>
          <w:rFonts w:ascii="Times New Roman" w:hAnsi="Times New Roman" w:cs="Times New Roman"/>
          <w:sz w:val="28"/>
          <w:szCs w:val="28"/>
          <w:lang w:val="ru-RU"/>
        </w:rPr>
        <w:t>http://улётовское.рф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:rsidR="0037422B" w:rsidRPr="00496629" w:rsidRDefault="0037422B" w:rsidP="0037422B">
      <w:pPr>
        <w:pStyle w:val="ad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96629">
        <w:rPr>
          <w:rFonts w:ascii="Times New Roman" w:hAnsi="Times New Roman" w:cs="Times New Roman"/>
          <w:sz w:val="28"/>
          <w:szCs w:val="28"/>
          <w:lang w:val="ru-RU"/>
        </w:rPr>
        <w:t xml:space="preserve">Разместить сообщение о проведении публичных слушаний в сети Интернет http://улётовское.рф.) в срок не позднее </w:t>
      </w:r>
      <w:r w:rsidR="00AC0032">
        <w:rPr>
          <w:rFonts w:ascii="Times New Roman" w:hAnsi="Times New Roman" w:cs="Times New Roman"/>
          <w:sz w:val="28"/>
          <w:szCs w:val="28"/>
          <w:lang w:val="ru-RU"/>
        </w:rPr>
        <w:t>18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ноября</w:t>
      </w:r>
      <w:r w:rsidRPr="00496629">
        <w:rPr>
          <w:rFonts w:ascii="Times New Roman" w:hAnsi="Times New Roman" w:cs="Times New Roman"/>
          <w:sz w:val="28"/>
          <w:szCs w:val="28"/>
          <w:lang w:val="ru-RU"/>
        </w:rPr>
        <w:t xml:space="preserve"> 20</w:t>
      </w:r>
      <w:r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AC0032">
        <w:rPr>
          <w:rFonts w:ascii="Times New Roman" w:hAnsi="Times New Roman" w:cs="Times New Roman"/>
          <w:sz w:val="28"/>
          <w:szCs w:val="28"/>
          <w:lang w:val="ru-RU"/>
        </w:rPr>
        <w:t>2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496629">
        <w:rPr>
          <w:rFonts w:ascii="Times New Roman" w:hAnsi="Times New Roman" w:cs="Times New Roman"/>
          <w:sz w:val="28"/>
          <w:szCs w:val="28"/>
          <w:lang w:val="ru-RU"/>
        </w:rPr>
        <w:t>года.</w:t>
      </w:r>
    </w:p>
    <w:p w:rsidR="0037422B" w:rsidRPr="005F4676" w:rsidRDefault="0037422B" w:rsidP="0037422B">
      <w:pPr>
        <w:jc w:val="both"/>
        <w:rPr>
          <w:rFonts w:ascii="Times New Roman" w:hAnsi="Times New Roman" w:cs="Times New Roman"/>
          <w:sz w:val="28"/>
          <w:szCs w:val="28"/>
        </w:rPr>
      </w:pPr>
      <w:r w:rsidRPr="005F4676">
        <w:rPr>
          <w:rFonts w:ascii="Times New Roman" w:hAnsi="Times New Roman" w:cs="Times New Roman"/>
          <w:sz w:val="28"/>
          <w:szCs w:val="28"/>
        </w:rPr>
        <w:t xml:space="preserve">6. Обнародовать проект </w:t>
      </w:r>
      <w:r>
        <w:rPr>
          <w:rFonts w:ascii="Times New Roman" w:hAnsi="Times New Roman" w:cs="Times New Roman"/>
          <w:sz w:val="28"/>
          <w:szCs w:val="28"/>
        </w:rPr>
        <w:t>Программы</w:t>
      </w:r>
      <w:r w:rsidRPr="005F4676">
        <w:rPr>
          <w:rFonts w:ascii="Times New Roman" w:hAnsi="Times New Roman" w:cs="Times New Roman"/>
          <w:sz w:val="28"/>
          <w:szCs w:val="28"/>
        </w:rPr>
        <w:t xml:space="preserve"> на официальных информационных стендах администрации сельского поселения «Улётовское», районной библиотеки и библиотеки с. Бальзой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37422B" w:rsidRDefault="0037422B" w:rsidP="0037422B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7. </w:t>
      </w:r>
      <w:r w:rsidRPr="00242815">
        <w:rPr>
          <w:rFonts w:ascii="Times New Roman" w:hAnsi="Times New Roman" w:cs="Times New Roman"/>
          <w:sz w:val="28"/>
          <w:szCs w:val="28"/>
        </w:rPr>
        <w:t xml:space="preserve">Контроль за исполнением настоящего постановления </w:t>
      </w:r>
      <w:r>
        <w:rPr>
          <w:rFonts w:ascii="Times New Roman" w:hAnsi="Times New Roman" w:cs="Times New Roman"/>
          <w:sz w:val="28"/>
          <w:szCs w:val="28"/>
        </w:rPr>
        <w:t>оставляю за собой</w:t>
      </w:r>
    </w:p>
    <w:p w:rsidR="0037422B" w:rsidRDefault="0037422B" w:rsidP="0037422B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37422B" w:rsidRPr="00242815" w:rsidRDefault="0037422B" w:rsidP="0037422B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37422B" w:rsidRPr="00242815" w:rsidRDefault="0037422B" w:rsidP="0037422B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                                     С.В. Алексеев</w:t>
      </w:r>
    </w:p>
    <w:p w:rsidR="007905F4" w:rsidRDefault="007905F4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Pr="0037422B" w:rsidRDefault="0037422B" w:rsidP="0037422B">
      <w:pPr>
        <w:pStyle w:val="a3"/>
        <w:jc w:val="right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37422B">
        <w:rPr>
          <w:rFonts w:ascii="Times New Roman" w:hAnsi="Times New Roman" w:cs="Times New Roman"/>
          <w:b/>
          <w:sz w:val="28"/>
          <w:szCs w:val="28"/>
          <w:lang w:eastAsia="ru-RU"/>
        </w:rPr>
        <w:lastRenderedPageBreak/>
        <w:t xml:space="preserve">ПРОЕКТ </w:t>
      </w: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37422B" w:rsidRDefault="0037422B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Default="007905F4" w:rsidP="007905F4">
      <w:pPr>
        <w:pStyle w:val="a3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Default="007905F4" w:rsidP="007905F4">
      <w:pPr>
        <w:pStyle w:val="a3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>ПРОГРАММА</w:t>
      </w:r>
    </w:p>
    <w:p w:rsidR="0037422B" w:rsidRPr="00FD602A" w:rsidRDefault="0037422B" w:rsidP="007905F4">
      <w:pPr>
        <w:pStyle w:val="a3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Default="007905F4" w:rsidP="007905F4">
      <w:pPr>
        <w:pStyle w:val="a3"/>
        <w:spacing w:line="240" w:lineRule="exact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 w:rsidRPr="00FD602A">
        <w:rPr>
          <w:rFonts w:ascii="Times New Roman" w:hAnsi="Times New Roman" w:cs="Times New Roman"/>
          <w:sz w:val="28"/>
          <w:szCs w:val="28"/>
          <w:lang w:eastAsia="ru-RU"/>
        </w:rPr>
        <w:t>профилактики нарушений обязательных требований</w:t>
      </w:r>
      <w:r w:rsidRPr="00CC5BE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законодательства </w:t>
      </w:r>
    </w:p>
    <w:p w:rsidR="007905F4" w:rsidRDefault="007905F4" w:rsidP="007905F4">
      <w:pPr>
        <w:pStyle w:val="a3"/>
        <w:spacing w:line="240" w:lineRule="exact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в сфере муниципального контроля, осуществляемого администрацией </w:t>
      </w:r>
    </w:p>
    <w:p w:rsidR="007905F4" w:rsidRDefault="007905F4" w:rsidP="007905F4">
      <w:pPr>
        <w:pStyle w:val="a3"/>
        <w:spacing w:line="240" w:lineRule="exact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Сельского поселения «Улётовское» </w:t>
      </w:r>
      <w:r w:rsidRPr="00FD602A">
        <w:rPr>
          <w:rFonts w:ascii="Times New Roman" w:hAnsi="Times New Roman" w:cs="Times New Roman"/>
          <w:sz w:val="28"/>
          <w:szCs w:val="28"/>
          <w:lang w:eastAsia="ru-RU"/>
        </w:rPr>
        <w:t>на 202</w:t>
      </w:r>
      <w:r w:rsidR="00AC0032">
        <w:rPr>
          <w:rFonts w:ascii="Times New Roman" w:hAnsi="Times New Roman" w:cs="Times New Roman"/>
          <w:sz w:val="28"/>
          <w:szCs w:val="28"/>
          <w:lang w:eastAsia="ru-RU"/>
        </w:rPr>
        <w:t>3</w:t>
      </w:r>
      <w:r w:rsidRPr="00FD602A">
        <w:rPr>
          <w:rFonts w:ascii="Times New Roman" w:hAnsi="Times New Roman" w:cs="Times New Roman"/>
          <w:sz w:val="28"/>
          <w:szCs w:val="28"/>
          <w:lang w:eastAsia="ru-RU"/>
        </w:rPr>
        <w:t xml:space="preserve"> год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и плановый период </w:t>
      </w:r>
    </w:p>
    <w:p w:rsidR="007905F4" w:rsidRDefault="007905F4" w:rsidP="007905F4">
      <w:pPr>
        <w:pStyle w:val="a3"/>
        <w:spacing w:line="240" w:lineRule="exact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>202</w:t>
      </w:r>
      <w:r w:rsidR="00AC0032">
        <w:rPr>
          <w:rFonts w:ascii="Times New Roman" w:hAnsi="Times New Roman" w:cs="Times New Roman"/>
          <w:sz w:val="28"/>
          <w:szCs w:val="28"/>
          <w:lang w:eastAsia="ru-RU"/>
        </w:rPr>
        <w:t>4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и 202</w:t>
      </w:r>
      <w:r w:rsidR="00AC0032">
        <w:rPr>
          <w:rFonts w:ascii="Times New Roman" w:hAnsi="Times New Roman" w:cs="Times New Roman"/>
          <w:sz w:val="28"/>
          <w:szCs w:val="28"/>
          <w:lang w:eastAsia="ru-RU"/>
        </w:rPr>
        <w:t>5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год</w:t>
      </w:r>
      <w:r w:rsidR="00285288">
        <w:rPr>
          <w:rFonts w:ascii="Times New Roman" w:hAnsi="Times New Roman" w:cs="Times New Roman"/>
          <w:sz w:val="28"/>
          <w:szCs w:val="28"/>
          <w:lang w:eastAsia="ru-RU"/>
        </w:rPr>
        <w:t>а</w:t>
      </w:r>
    </w:p>
    <w:p w:rsidR="007905F4" w:rsidRDefault="007905F4" w:rsidP="007905F4">
      <w:pPr>
        <w:pStyle w:val="a3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Pr="00FD602A" w:rsidRDefault="007905F4" w:rsidP="007905F4">
      <w:pPr>
        <w:pStyle w:val="a3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аздел 1. Общие положения</w:t>
      </w:r>
    </w:p>
    <w:p w:rsidR="007905F4" w:rsidRPr="00E37E55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0495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</w:t>
      </w: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1.1. Программа профилактики рисков причинения вреда (ущерба) охраняемым законом ценностями направленна на предупреждение нарушений обязательных требований, соблюдение которых оценивается Федеральным агентством по техническому регулированию и метрологии при проведении мероприятий по контролю в рамках осуществления федерального государственного метрологического контроля (надзора) на 202</w:t>
      </w:r>
      <w:r w:rsidR="00AC003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3</w:t>
      </w: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год (далее – Программа), разработана в соответствии с положениями Федерального закона </w:t>
      </w:r>
    </w:p>
    <w:p w:rsidR="007905F4" w:rsidRPr="00E37E55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т 31 июля 2020 г. № 248-ФЗ «О государственном контроле (надзоре) </w:t>
      </w:r>
    </w:p>
    <w:p w:rsidR="007905F4" w:rsidRPr="00E37E55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и муниципальном контроле в Российской Федерации» (далее – Федеральный закон № 248-ФЗ) и постановлением Правительства Российской Федерации </w:t>
      </w: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eastAsia="ru-RU"/>
        </w:rPr>
      </w:pP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т 25 июня 2021 г. № 990 «Об утверждении Правил разработки и утверждения контрольными (надзорными) органами программы профилактики рисков причинения вреда (ущерба) охраняемым законом ценностям».</w:t>
      </w:r>
      <w:r w:rsidRPr="00D45960"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eastAsia="ru-RU"/>
        </w:rPr>
        <w:t xml:space="preserve"> 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E37E5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1.2. Настоящая программа разработана в целях организации проведения администрацией сельского поселения «Улётовское» (далее – администрация) профилактики нарушений обязательных требований, установленных законодательством Российской Федерации, законодательством Забайкальского  края, муниципальными правовыми актами муниципального района «Улётовский район», Сельского поселения «Улётовское»(далее – обязательных требований законодательства), в целях предупреждения возможного обязательных требований законодательства и снижения рисков причинения ущерба охраняемым законом ценностям.</w:t>
      </w:r>
    </w:p>
    <w:p w:rsidR="007905F4" w:rsidRDefault="007905F4" w:rsidP="007905F4">
      <w:pPr>
        <w:tabs>
          <w:tab w:val="left" w:pos="3047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905F4" w:rsidRPr="00D45960" w:rsidRDefault="007905F4" w:rsidP="007905F4">
      <w:pPr>
        <w:tabs>
          <w:tab w:val="left" w:pos="3047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D45960">
        <w:rPr>
          <w:rFonts w:ascii="Times New Roman" w:hAnsi="Times New Roman" w:cs="Times New Roman"/>
          <w:b/>
          <w:sz w:val="28"/>
          <w:szCs w:val="28"/>
        </w:rPr>
        <w:t xml:space="preserve">Раздел 2. Анализ общей обстановки.  </w:t>
      </w:r>
    </w:p>
    <w:p w:rsidR="007905F4" w:rsidRPr="00495FA5" w:rsidRDefault="007905F4" w:rsidP="007905F4">
      <w:pPr>
        <w:tabs>
          <w:tab w:val="left" w:pos="3047"/>
        </w:tabs>
        <w:spacing w:after="0" w:line="240" w:lineRule="auto"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1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D4F83">
        <w:rPr>
          <w:rFonts w:ascii="Times New Roman" w:hAnsi="Times New Roman" w:cs="Times New Roman"/>
          <w:sz w:val="28"/>
          <w:szCs w:val="28"/>
        </w:rPr>
        <w:t xml:space="preserve"> На территории</w:t>
      </w:r>
      <w:r>
        <w:rPr>
          <w:rFonts w:ascii="Times New Roman" w:hAnsi="Times New Roman" w:cs="Times New Roman"/>
          <w:sz w:val="28"/>
          <w:szCs w:val="28"/>
        </w:rPr>
        <w:t xml:space="preserve"> Сельского поселения «Улётовское»</w:t>
      </w:r>
      <w:r w:rsidRPr="00BD4F83">
        <w:rPr>
          <w:rFonts w:ascii="Times New Roman" w:hAnsi="Times New Roman" w:cs="Times New Roman"/>
          <w:sz w:val="28"/>
          <w:szCs w:val="28"/>
        </w:rPr>
        <w:t xml:space="preserve"> осуществля</w:t>
      </w:r>
      <w:r>
        <w:rPr>
          <w:rFonts w:ascii="Times New Roman" w:hAnsi="Times New Roman" w:cs="Times New Roman"/>
          <w:sz w:val="28"/>
          <w:szCs w:val="28"/>
        </w:rPr>
        <w:t>ю</w:t>
      </w:r>
      <w:r w:rsidRPr="00BD4F83">
        <w:rPr>
          <w:rFonts w:ascii="Times New Roman" w:hAnsi="Times New Roman" w:cs="Times New Roman"/>
          <w:sz w:val="28"/>
          <w:szCs w:val="28"/>
        </w:rPr>
        <w:t>тся</w:t>
      </w:r>
      <w:r>
        <w:rPr>
          <w:rFonts w:ascii="Times New Roman" w:hAnsi="Times New Roman" w:cs="Times New Roman"/>
          <w:sz w:val="28"/>
          <w:szCs w:val="28"/>
        </w:rPr>
        <w:t xml:space="preserve"> полномочия в сфере</w:t>
      </w:r>
      <w:r w:rsidRPr="00BD4F83">
        <w:rPr>
          <w:rFonts w:ascii="Times New Roman" w:hAnsi="Times New Roman" w:cs="Times New Roman"/>
          <w:sz w:val="28"/>
          <w:szCs w:val="28"/>
        </w:rPr>
        <w:t xml:space="preserve"> муниципальн</w:t>
      </w:r>
      <w:r>
        <w:rPr>
          <w:rFonts w:ascii="Times New Roman" w:hAnsi="Times New Roman" w:cs="Times New Roman"/>
          <w:sz w:val="28"/>
          <w:szCs w:val="28"/>
        </w:rPr>
        <w:t>ого</w:t>
      </w:r>
      <w:r w:rsidRPr="00BD4F83">
        <w:rPr>
          <w:rFonts w:ascii="Times New Roman" w:hAnsi="Times New Roman" w:cs="Times New Roman"/>
          <w:sz w:val="28"/>
          <w:szCs w:val="28"/>
        </w:rPr>
        <w:t xml:space="preserve"> контрол</w:t>
      </w:r>
      <w:r>
        <w:rPr>
          <w:rFonts w:ascii="Times New Roman" w:hAnsi="Times New Roman" w:cs="Times New Roman"/>
          <w:sz w:val="28"/>
          <w:szCs w:val="28"/>
        </w:rPr>
        <w:t>я за соблюдением требований правил благоустройства.</w:t>
      </w:r>
    </w:p>
    <w:p w:rsidR="007905F4" w:rsidRDefault="007905F4" w:rsidP="007905F4">
      <w:pPr>
        <w:tabs>
          <w:tab w:val="left" w:pos="3047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2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D4F83">
        <w:rPr>
          <w:rFonts w:ascii="Times New Roman" w:hAnsi="Times New Roman" w:cs="Times New Roman"/>
          <w:sz w:val="28"/>
          <w:szCs w:val="28"/>
        </w:rPr>
        <w:t xml:space="preserve">  Функции муниципального контроля осуществляет администрация </w:t>
      </w:r>
      <w:r>
        <w:rPr>
          <w:rFonts w:ascii="Times New Roman" w:hAnsi="Times New Roman" w:cs="Times New Roman"/>
          <w:sz w:val="28"/>
          <w:szCs w:val="28"/>
        </w:rPr>
        <w:t>Сельского поселения «Улётовское»</w:t>
      </w:r>
      <w:r w:rsidRPr="00BD4F83">
        <w:rPr>
          <w:rFonts w:ascii="Times New Roman" w:hAnsi="Times New Roman" w:cs="Times New Roman"/>
          <w:sz w:val="28"/>
          <w:szCs w:val="28"/>
        </w:rPr>
        <w:t xml:space="preserve"> (должностные лица) на основании распоряжения главы поселения.  </w:t>
      </w:r>
    </w:p>
    <w:p w:rsidR="007905F4" w:rsidRDefault="007905F4" w:rsidP="007905F4">
      <w:pPr>
        <w:tabs>
          <w:tab w:val="left" w:pos="3047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3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D4F83">
        <w:rPr>
          <w:rFonts w:ascii="Times New Roman" w:hAnsi="Times New Roman" w:cs="Times New Roman"/>
          <w:sz w:val="28"/>
          <w:szCs w:val="28"/>
        </w:rPr>
        <w:t xml:space="preserve"> В соответствии с действующим законодательством, муниципальный контроль осуществляется в форме проведения плановых и внеплановых проверок соблюдения на территории </w:t>
      </w:r>
      <w:r>
        <w:rPr>
          <w:rFonts w:ascii="Times New Roman" w:hAnsi="Times New Roman" w:cs="Times New Roman"/>
          <w:sz w:val="28"/>
          <w:szCs w:val="28"/>
        </w:rPr>
        <w:t xml:space="preserve">Сельского поселения «Улётовское» </w:t>
      </w:r>
      <w:r w:rsidRPr="00BD4F83">
        <w:rPr>
          <w:rFonts w:ascii="Times New Roman" w:hAnsi="Times New Roman" w:cs="Times New Roman"/>
          <w:sz w:val="28"/>
          <w:szCs w:val="28"/>
        </w:rPr>
        <w:lastRenderedPageBreak/>
        <w:t xml:space="preserve">нормативных правовых актов Российской Федерации, </w:t>
      </w:r>
      <w:r>
        <w:rPr>
          <w:rFonts w:ascii="Times New Roman" w:hAnsi="Times New Roman" w:cs="Times New Roman"/>
          <w:sz w:val="28"/>
          <w:szCs w:val="28"/>
        </w:rPr>
        <w:t>Забайкальского края, муниципального района «Улётовский район» и</w:t>
      </w:r>
      <w:r w:rsidRPr="00BD4F83">
        <w:rPr>
          <w:rFonts w:ascii="Times New Roman" w:hAnsi="Times New Roman" w:cs="Times New Roman"/>
          <w:sz w:val="28"/>
          <w:szCs w:val="28"/>
        </w:rPr>
        <w:t xml:space="preserve"> сельского поселения</w:t>
      </w:r>
      <w:r>
        <w:rPr>
          <w:rFonts w:ascii="Times New Roman" w:hAnsi="Times New Roman" w:cs="Times New Roman"/>
          <w:sz w:val="28"/>
          <w:szCs w:val="28"/>
        </w:rPr>
        <w:t xml:space="preserve"> «Улётовское»</w:t>
      </w:r>
      <w:r w:rsidRPr="00BD4F83">
        <w:rPr>
          <w:rFonts w:ascii="Times New Roman" w:hAnsi="Times New Roman" w:cs="Times New Roman"/>
          <w:sz w:val="28"/>
          <w:szCs w:val="28"/>
        </w:rPr>
        <w:t xml:space="preserve">.  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Pr="00BD4F83">
        <w:rPr>
          <w:rFonts w:ascii="Times New Roman" w:hAnsi="Times New Roman" w:cs="Times New Roman"/>
          <w:sz w:val="28"/>
          <w:szCs w:val="28"/>
        </w:rPr>
        <w:t>1.4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BD4F83">
        <w:rPr>
          <w:rFonts w:ascii="Times New Roman" w:hAnsi="Times New Roman" w:cs="Times New Roman"/>
          <w:sz w:val="28"/>
          <w:szCs w:val="28"/>
        </w:rPr>
        <w:t xml:space="preserve">Объектами профилактических мероприятий при осуществлении муниципального контроля за соблюдением требований </w:t>
      </w:r>
      <w:r>
        <w:rPr>
          <w:rFonts w:ascii="Times New Roman" w:hAnsi="Times New Roman" w:cs="Times New Roman"/>
          <w:sz w:val="28"/>
          <w:szCs w:val="28"/>
        </w:rPr>
        <w:t>правил благоустройства,</w:t>
      </w:r>
      <w:r w:rsidRPr="00BD4F83">
        <w:rPr>
          <w:rFonts w:ascii="Times New Roman" w:hAnsi="Times New Roman" w:cs="Times New Roman"/>
          <w:sz w:val="28"/>
          <w:szCs w:val="28"/>
        </w:rPr>
        <w:t xml:space="preserve"> </w:t>
      </w:r>
      <w:r w:rsidRPr="00495FA5">
        <w:rPr>
          <w:rFonts w:ascii="Times New Roman" w:hAnsi="Times New Roman" w:cs="Times New Roman"/>
          <w:sz w:val="28"/>
          <w:szCs w:val="28"/>
        </w:rPr>
        <w:t xml:space="preserve">на территории сельского поселения являются юридические лица, индивидуальные </w:t>
      </w:r>
      <w:r w:rsidRPr="00BD4F83">
        <w:rPr>
          <w:rFonts w:ascii="Times New Roman" w:hAnsi="Times New Roman" w:cs="Times New Roman"/>
          <w:sz w:val="28"/>
          <w:szCs w:val="28"/>
        </w:rPr>
        <w:t xml:space="preserve">предприниматели, граждане (подконтрольные субъекты)    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3. Цели и задачи программы</w:t>
      </w:r>
    </w:p>
    <w:p w:rsidR="007905F4" w:rsidRPr="004414EB" w:rsidRDefault="007905F4" w:rsidP="007905F4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>Целью программы является:</w:t>
      </w:r>
    </w:p>
    <w:p w:rsidR="007905F4" w:rsidRPr="004414EB" w:rsidRDefault="007905F4" w:rsidP="007905F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предупреждение нарушений подконтрольными субъектами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обязательных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требований законодательства, включая устранение причин, факторов и условий, способствующих возможному нарушению обязательных требований;</w:t>
      </w:r>
    </w:p>
    <w:p w:rsidR="007905F4" w:rsidRPr="004414EB" w:rsidRDefault="007905F4" w:rsidP="007905F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создание мотивации к добросовестному поведению подконтрольных субъектов;</w:t>
      </w:r>
    </w:p>
    <w:p w:rsidR="007905F4" w:rsidRPr="004414EB" w:rsidRDefault="007905F4" w:rsidP="007905F4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 xml:space="preserve"> снижение уровня ущерба охраняемым законом ценностям.</w:t>
      </w:r>
    </w:p>
    <w:p w:rsidR="007905F4" w:rsidRDefault="007905F4" w:rsidP="007905F4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p w:rsidR="007905F4" w:rsidRPr="004414EB" w:rsidRDefault="007905F4" w:rsidP="007905F4">
      <w:pPr>
        <w:spacing w:after="0" w:line="240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</w:t>
      </w:r>
      <w:r w:rsidRPr="004414EB">
        <w:rPr>
          <w:rFonts w:ascii="Times New Roman" w:hAnsi="Times New Roman" w:cs="Times New Roman"/>
          <w:sz w:val="28"/>
          <w:szCs w:val="28"/>
          <w:lang w:eastAsia="ru-RU"/>
        </w:rPr>
        <w:t>Задачами программы являются:</w:t>
      </w:r>
    </w:p>
    <w:p w:rsidR="007905F4" w:rsidRPr="004414EB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4414E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укрепление системы профилактики нарушений обязательных требований путем активизации профилактической деятельност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ыявление причин, факторов и условий, способствующих нарушениям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обязательных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требований законода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ельства;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вышение правовой культуры подконтрольных субъектов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-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вышение прозрачности осуществляемой администрацией контрольной деятельности и формирование у всех участников контрольной деятельности единого понимания обязательных требований.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4. Источники финансирования Программы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Финансовое обеспечение мероприятий Программы не предусмотрено.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5. Принципы проведения профилактических мероприятий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ринципами проведения профилактических мероприятий являются: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1) Принцип информационной открытости и доступности для подконтроль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ых субъектов;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FD602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2) Принцип полноты охвата профилактическими мероприятиями подконтрольных субъектов.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6. Целевые показатели Программы и их значения по годам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6912"/>
        <w:gridCol w:w="835"/>
        <w:gridCol w:w="853"/>
        <w:gridCol w:w="848"/>
      </w:tblGrid>
      <w:tr w:rsidR="007905F4" w:rsidTr="00E80D3E">
        <w:tc>
          <w:tcPr>
            <w:tcW w:w="6912" w:type="dxa"/>
            <w:vMerge w:val="restart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Показатель </w:t>
            </w:r>
          </w:p>
        </w:tc>
        <w:tc>
          <w:tcPr>
            <w:tcW w:w="2536" w:type="dxa"/>
            <w:gridSpan w:val="3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ериод, год</w:t>
            </w:r>
          </w:p>
        </w:tc>
      </w:tr>
      <w:tr w:rsidR="007905F4" w:rsidTr="00E80D3E">
        <w:tc>
          <w:tcPr>
            <w:tcW w:w="6912" w:type="dxa"/>
            <w:vMerge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835" w:type="dxa"/>
          </w:tcPr>
          <w:p w:rsidR="007905F4" w:rsidRDefault="007905F4" w:rsidP="00AC003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AC003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853" w:type="dxa"/>
          </w:tcPr>
          <w:p w:rsidR="007905F4" w:rsidRDefault="007905F4" w:rsidP="00AC003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AC003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848" w:type="dxa"/>
          </w:tcPr>
          <w:p w:rsidR="007905F4" w:rsidRDefault="007905F4" w:rsidP="00AC003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AC003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5</w:t>
            </w:r>
          </w:p>
        </w:tc>
      </w:tr>
      <w:tr w:rsidR="007905F4" w:rsidTr="00E80D3E">
        <w:tc>
          <w:tcPr>
            <w:tcW w:w="6912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4F60C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Увеличение количества профилактических мероприятий в контрольной деятельности администрации  сельског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 поселения, не менее (в ед.) </w:t>
            </w:r>
          </w:p>
        </w:tc>
        <w:tc>
          <w:tcPr>
            <w:tcW w:w="835" w:type="dxa"/>
            <w:vAlign w:val="center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853" w:type="dxa"/>
            <w:vAlign w:val="center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848" w:type="dxa"/>
            <w:vAlign w:val="center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3</w:t>
            </w:r>
          </w:p>
        </w:tc>
      </w:tr>
      <w:tr w:rsidR="007905F4" w:rsidTr="00E80D3E">
        <w:tc>
          <w:tcPr>
            <w:tcW w:w="6912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4F60C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величение доли мероприятий по информированию населения о требованиях в сфере благоустройства</w:t>
            </w:r>
          </w:p>
        </w:tc>
        <w:tc>
          <w:tcPr>
            <w:tcW w:w="835" w:type="dxa"/>
            <w:vAlign w:val="center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853" w:type="dxa"/>
            <w:vAlign w:val="center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,5</w:t>
            </w:r>
          </w:p>
        </w:tc>
        <w:tc>
          <w:tcPr>
            <w:tcW w:w="848" w:type="dxa"/>
            <w:vAlign w:val="center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</w:t>
            </w:r>
          </w:p>
        </w:tc>
      </w:tr>
    </w:tbl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D45960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D45960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7. Основные мероприятия по профилактике нарушений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7.1. План мероприятий по профилактике нарушений на 202</w:t>
      </w:r>
      <w:r w:rsidR="00AC003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3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год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4"/>
        <w:tblW w:w="9748" w:type="dxa"/>
        <w:tblLayout w:type="fixed"/>
        <w:tblLook w:val="04A0" w:firstRow="1" w:lastRow="0" w:firstColumn="1" w:lastColumn="0" w:noHBand="0" w:noVBand="1"/>
      </w:tblPr>
      <w:tblGrid>
        <w:gridCol w:w="675"/>
        <w:gridCol w:w="5387"/>
        <w:gridCol w:w="1701"/>
        <w:gridCol w:w="1985"/>
      </w:tblGrid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 п/п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аименование мероприятия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Срок реализации мероприятия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тветственный </w:t>
            </w:r>
          </w:p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сполнитель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.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Размещение на официальном сайте администрации в сети «Интернет» перечней нормативных правовых актов или их отдельных частей, содержащих обязательные требования, установленные действующим законодательством, оценка соблюдения которых является предметом муниципального контроля, а также текстов, соответствующих нормативных правовых актов.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течение </w:t>
            </w:r>
          </w:p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.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существление информирования граждан, юридических лиц, индивидуальных предпринимателей по вопросам соблюдения обязательных требований, установленных действующим законодательством, в том числе посредством опубликования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муниципальных правовых актов 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 размещения на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информационных стендах,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-ко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ммуникационной сети «Интернет»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руководств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по соблюдению обязательных требований, а также проведения семинаров и конференций, разъяснительной работы в средствах массовой информации и иными способами.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В течение </w:t>
            </w:r>
          </w:p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 (по мере необходимости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3.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случаях изменения обязательных требований – подготовка и распространение информации о содержании новых нормативных правовых актов, устанавливающих обязательные требования, установленные действующим законодательством, внесенных изменениях в действующие акты, сроках и порядке вступления их в действие, а также рекомендаций о проведении необходимых организационных, технических мероприятий, направленных на внедрение и обеспечение соблюдения обязательных требований, путем публикации 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муниципальных правовых актов 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и размещения на 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муникационной сети «Интернет»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течение </w:t>
            </w:r>
          </w:p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 (по мере необходимости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4.</w:t>
            </w:r>
          </w:p>
        </w:tc>
        <w:tc>
          <w:tcPr>
            <w:tcW w:w="5387" w:type="dxa"/>
          </w:tcPr>
          <w:p w:rsidR="007905F4" w:rsidRPr="003E366A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Ежегодное обобщение практики осуществления муниципального контроля за соблюдением обязательных требований, установленных действующим законодательством и размещение на официальном сайте администрации в сети «Интернет» соответствующих обобщений, в том числе с указанием наиболее часто встречающихся случаев нарушений обязательных требований, с рекомендациями в отношении мер, которые должны приниматься </w:t>
            </w: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подконтрольными субъектами в целях недопущения таких нарушений.</w:t>
            </w:r>
          </w:p>
        </w:tc>
        <w:tc>
          <w:tcPr>
            <w:tcW w:w="1701" w:type="dxa"/>
          </w:tcPr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4 квартал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5.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дача предостережений о недопустимости нарушения обязательных требований, установленных действующим законодательством в случаях, установленных ч.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ч. 5-7 ст. 8.2 Федерального закона от 26 декабря 2008 года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294-ФЗ "О защите прав юридических лиц и индивидуальных предпринимателей при осуществлении государственного контроля (надзора) и муниципального контроля".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течение </w:t>
            </w:r>
          </w:p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ода (по мере необходимости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</w:tbl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7.2. Проект плана мероприятий по профилактике нарушений на 202</w:t>
      </w:r>
      <w:r w:rsidR="00AC003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4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202</w:t>
      </w:r>
      <w:r w:rsidR="00AC003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5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годы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4"/>
        <w:tblW w:w="9748" w:type="dxa"/>
        <w:tblLayout w:type="fixed"/>
        <w:tblLook w:val="04A0" w:firstRow="1" w:lastRow="0" w:firstColumn="1" w:lastColumn="0" w:noHBand="0" w:noVBand="1"/>
      </w:tblPr>
      <w:tblGrid>
        <w:gridCol w:w="675"/>
        <w:gridCol w:w="5387"/>
        <w:gridCol w:w="1701"/>
        <w:gridCol w:w="1985"/>
      </w:tblGrid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 п/п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аименование мероприятия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Срок реализации мероприятия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Ответственный исполнитель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.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Размещение на официальном сайте администрации в сети «Интернет» перечней нормативных правовых актов или их отдельных частей, содержащих обязательные требования, установленные действующим законодательством, оценка соблюдения которых является предметом муниципального контроля, а также текстов, соответствующих нормативных правовых актов.</w:t>
            </w:r>
          </w:p>
        </w:tc>
        <w:tc>
          <w:tcPr>
            <w:tcW w:w="1701" w:type="dxa"/>
          </w:tcPr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о мере необходимо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.</w:t>
            </w:r>
          </w:p>
        </w:tc>
        <w:tc>
          <w:tcPr>
            <w:tcW w:w="5387" w:type="dxa"/>
          </w:tcPr>
          <w:p w:rsidR="007905F4" w:rsidRDefault="007905F4" w:rsidP="00E80D3E">
            <w:pPr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Осуществление информирования граждан, юридических лиц, индивидуальных предпринимателей по вопросам соблюдения обязательных требований,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установленных действующим законодательством, в том числе посредством опубликования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муниципальных правовых актов 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и размещения на 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муникационной сети «Интернет» руководств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по соблюдению обязательных требований, а также проведения семинаров и конференций, разъяснительной работы в средствах массовой информации и иными способами.</w:t>
            </w:r>
          </w:p>
        </w:tc>
        <w:tc>
          <w:tcPr>
            <w:tcW w:w="1701" w:type="dxa"/>
          </w:tcPr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По мере необходимости (в случае 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(должностные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3.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В случаях изменения обязательных требований – подготовка и распространение информации о содержании новых нормативных правовых актов, устанавливающих обязательные требования, установленные действующим законодательством, внесенных изменениях в действующие акты, сроках и порядке вступления их в действие, а также рекомендаций о проведении необходимых организационных, технических мероприятий, направленных на внедрение и обеспечение соблюдения обязательных требований, путем публик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муниципальных правовых актов 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и размещения на официальном сайте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дминистрации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Сельского поселения «Улётовское»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 информационно-телекоммуникационной сети «Интернет»</w:t>
            </w:r>
          </w:p>
        </w:tc>
        <w:tc>
          <w:tcPr>
            <w:tcW w:w="1701" w:type="dxa"/>
          </w:tcPr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о мере необходимо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4.</w:t>
            </w:r>
          </w:p>
        </w:tc>
        <w:tc>
          <w:tcPr>
            <w:tcW w:w="5387" w:type="dxa"/>
          </w:tcPr>
          <w:p w:rsidR="007905F4" w:rsidRPr="003E366A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Ежегодное обобщение практики осуществления муниципального контроля за соблюдением обязательных требований, установленных действующим </w:t>
            </w:r>
            <w:r w:rsidRPr="003E366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законодательством и размещение на официальном сайте администрации в сети «Интернет» соответствующих обобщений, в том числе с указанием наиболее часто встречающихся случаев нарушений обязательных требований, с рекомендациями в отношении мер, которые должны приниматься подконтрольными субъектами в целях недопущения таких нарушений.</w:t>
            </w:r>
          </w:p>
        </w:tc>
        <w:tc>
          <w:tcPr>
            <w:tcW w:w="1701" w:type="dxa"/>
          </w:tcPr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По мере необходимости (в случае 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(должностные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лица), уполномоченные на осуществление муниципального контроля</w:t>
            </w:r>
          </w:p>
        </w:tc>
      </w:tr>
      <w:tr w:rsidR="007905F4" w:rsidTr="00E80D3E">
        <w:tc>
          <w:tcPr>
            <w:tcW w:w="67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5.</w:t>
            </w:r>
          </w:p>
        </w:tc>
        <w:tc>
          <w:tcPr>
            <w:tcW w:w="5387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дача предостережений о недопустимости нарушения обязательных требований, установленных действующим законодательством в случаях, установленных ч.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ч. 5-7 ст. 8.2 Федерального закона от 26 декабря 2008 года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№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294-ФЗ "О защите прав юридических лиц и индивидуальных предпринимателей при осуществлении государственного контроля (надзора) и муниципального контроля".</w:t>
            </w:r>
          </w:p>
        </w:tc>
        <w:tc>
          <w:tcPr>
            <w:tcW w:w="1701" w:type="dxa"/>
          </w:tcPr>
          <w:p w:rsidR="007905F4" w:rsidRPr="00FD602A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По мере необходимости (в случае отмены действующих или принятия новых нормативных прав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х актов</w:t>
            </w:r>
            <w:r w:rsidRPr="00EC1B0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  <w:tc>
          <w:tcPr>
            <w:tcW w:w="1985" w:type="dxa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администрация сельского поселения </w:t>
            </w:r>
            <w:r w:rsidRPr="00FD602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(должностные лица), уполномоченные на осуществление муниципального контроля</w:t>
            </w:r>
          </w:p>
        </w:tc>
      </w:tr>
    </w:tbl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E37E55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E37E55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8. Оценка эффективности программы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8.1. Отчетные показатели</w:t>
      </w:r>
    </w:p>
    <w:tbl>
      <w:tblPr>
        <w:tblStyle w:val="a4"/>
        <w:tblW w:w="9384" w:type="dxa"/>
        <w:tblLayout w:type="fixed"/>
        <w:tblLook w:val="04A0" w:firstRow="1" w:lastRow="0" w:firstColumn="1" w:lastColumn="0" w:noHBand="0" w:noVBand="1"/>
      </w:tblPr>
      <w:tblGrid>
        <w:gridCol w:w="4219"/>
        <w:gridCol w:w="1701"/>
        <w:gridCol w:w="1843"/>
        <w:gridCol w:w="1621"/>
      </w:tblGrid>
      <w:tr w:rsidR="007905F4" w:rsidTr="00E80D3E">
        <w:tc>
          <w:tcPr>
            <w:tcW w:w="4219" w:type="dxa"/>
            <w:vMerge w:val="restart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аименование показателя</w:t>
            </w:r>
          </w:p>
        </w:tc>
        <w:tc>
          <w:tcPr>
            <w:tcW w:w="5165" w:type="dxa"/>
            <w:gridSpan w:val="3"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Значение показателя</w:t>
            </w:r>
          </w:p>
        </w:tc>
      </w:tr>
      <w:tr w:rsidR="007905F4" w:rsidTr="00E80D3E">
        <w:tc>
          <w:tcPr>
            <w:tcW w:w="4219" w:type="dxa"/>
            <w:vMerge/>
          </w:tcPr>
          <w:p w:rsidR="007905F4" w:rsidRDefault="007905F4" w:rsidP="00E80D3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1701" w:type="dxa"/>
          </w:tcPr>
          <w:p w:rsidR="007905F4" w:rsidRDefault="007905F4" w:rsidP="00AC003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AC003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1843" w:type="dxa"/>
          </w:tcPr>
          <w:p w:rsidR="007905F4" w:rsidRDefault="007905F4" w:rsidP="00AC003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AC003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1621" w:type="dxa"/>
          </w:tcPr>
          <w:p w:rsidR="007905F4" w:rsidRDefault="007905F4" w:rsidP="00AC003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02</w:t>
            </w:r>
            <w:r w:rsidR="00AC003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5</w:t>
            </w:r>
            <w:bookmarkStart w:id="0" w:name="_GoBack"/>
            <w:bookmarkEnd w:id="0"/>
          </w:p>
        </w:tc>
      </w:tr>
      <w:tr w:rsidR="007905F4" w:rsidTr="00E80D3E">
        <w:tc>
          <w:tcPr>
            <w:tcW w:w="4219" w:type="dxa"/>
          </w:tcPr>
          <w:p w:rsidR="007905F4" w:rsidRPr="003037F0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нформированность подконтрольных субъектов о содержании обязательных требований</w:t>
            </w:r>
          </w:p>
        </w:tc>
        <w:tc>
          <w:tcPr>
            <w:tcW w:w="1701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E80D3E">
            <w:r w:rsidRPr="008111D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621" w:type="dxa"/>
          </w:tcPr>
          <w:p w:rsidR="007905F4" w:rsidRDefault="007905F4" w:rsidP="00E80D3E">
            <w:r w:rsidRPr="008111D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E80D3E">
        <w:tc>
          <w:tcPr>
            <w:tcW w:w="4219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2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Понятность обязательных требований, их однозначное толкование подконтрольными субъектами и должностными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лицами органа муниципального контроля</w:t>
            </w:r>
          </w:p>
        </w:tc>
        <w:tc>
          <w:tcPr>
            <w:tcW w:w="170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lastRenderedPageBreak/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62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E80D3E">
        <w:tc>
          <w:tcPr>
            <w:tcW w:w="4219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3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довлетворенность обеспечением доступности информации о принятых и готовящихся изменениях обязательных требований, размещенной на официальном сайте Администрации сельского поселения  в информационн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-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телекоммуникацион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ной сети Интернет  </w:t>
            </w:r>
          </w:p>
        </w:tc>
        <w:tc>
          <w:tcPr>
            <w:tcW w:w="170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62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E80D3E">
        <w:tc>
          <w:tcPr>
            <w:tcW w:w="4219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4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Удовлетворенность в обеспечении доступности информации о принятых и готовящихся изменениях обязательных требований, размещенной на о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фициальном сайте Администрации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сельского поселения  в информационно-телекоммуникационной сети Интернет</w:t>
            </w:r>
          </w:p>
        </w:tc>
        <w:tc>
          <w:tcPr>
            <w:tcW w:w="170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62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E80D3E">
        <w:tc>
          <w:tcPr>
            <w:tcW w:w="4219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5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Информированность подконтрольных субъектов о порядке проведения проверок, правах подконтрольных субъектов при проведении проверки</w:t>
            </w:r>
          </w:p>
        </w:tc>
        <w:tc>
          <w:tcPr>
            <w:tcW w:w="170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843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  <w:tc>
          <w:tcPr>
            <w:tcW w:w="1621" w:type="dxa"/>
          </w:tcPr>
          <w:p w:rsidR="007905F4" w:rsidRDefault="007905F4" w:rsidP="00E80D3E">
            <w:r w:rsidRPr="00A8206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60% опрошенных</w:t>
            </w:r>
          </w:p>
        </w:tc>
      </w:tr>
      <w:tr w:rsidR="007905F4" w:rsidTr="00E80D3E">
        <w:tc>
          <w:tcPr>
            <w:tcW w:w="4219" w:type="dxa"/>
          </w:tcPr>
          <w:p w:rsidR="007905F4" w:rsidRDefault="007905F4" w:rsidP="00E80D3E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6. </w:t>
            </w: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Выполнение профилактических программных мероприятий согласно перечню</w:t>
            </w:r>
          </w:p>
        </w:tc>
        <w:tc>
          <w:tcPr>
            <w:tcW w:w="1701" w:type="dxa"/>
          </w:tcPr>
          <w:p w:rsidR="007905F4" w:rsidRDefault="007905F4" w:rsidP="00E80D3E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100% мероприятий, предусмотренных перечнем</w:t>
            </w:r>
          </w:p>
        </w:tc>
        <w:tc>
          <w:tcPr>
            <w:tcW w:w="1843" w:type="dxa"/>
          </w:tcPr>
          <w:p w:rsidR="007905F4" w:rsidRDefault="007905F4" w:rsidP="00E80D3E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100% мероприятий, предусмотренных перечнем</w:t>
            </w:r>
          </w:p>
        </w:tc>
        <w:tc>
          <w:tcPr>
            <w:tcW w:w="1621" w:type="dxa"/>
          </w:tcPr>
          <w:p w:rsidR="007905F4" w:rsidRDefault="007905F4" w:rsidP="00E80D3E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3037F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Не менее 100% мероприятий, предусмотренных перечнем</w:t>
            </w:r>
          </w:p>
        </w:tc>
      </w:tr>
    </w:tbl>
    <w:p w:rsidR="007905F4" w:rsidRPr="000C1403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 xml:space="preserve"> 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ценка эффективности профилактических мероприятий осуществляется по итогам опроса. Опрос проводится среди лиц, в отношении которых проводились проверочные мероприятия, иных подконтрольных лиц и лиц, участвующих в проведении профилактических мероприятий. Опрос проводится силами должностных лиц органа муниципального контроля с использованием разработанной ими анкеты. 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езультаты опроса и информация о достижении отчетных показателей реализации Программы размещаются на официальном сайте Администрации   сельского поселения в информационно-телекоммуникационной сети Интерне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Pr="00E37E55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E37E55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Раздел 9. Ресурсное обеспечение Программы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есурсное обеспечение Программы включает в себя кадровое и информационно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аналитическое обеспечение ее реализации.  </w:t>
      </w:r>
    </w:p>
    <w:p w:rsidR="007905F4" w:rsidRPr="000C1403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         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Информационно-аналитическое обеспечение реализации Программы </w:t>
      </w:r>
    </w:p>
    <w:p w:rsidR="007905F4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существляется с использованием официального сайта Администрации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ельского поселения «Улётовское»</w:t>
      </w:r>
      <w:r w:rsidRPr="000C140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 информационно-телекоммуникационной сети Интерне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:rsidR="007905F4" w:rsidRPr="00FD602A" w:rsidRDefault="007905F4" w:rsidP="007905F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:rsidR="007905F4" w:rsidRDefault="007905F4" w:rsidP="007905F4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___________</w:t>
      </w:r>
    </w:p>
    <w:p w:rsidR="007905F4" w:rsidRPr="00BD4F83" w:rsidRDefault="007905F4" w:rsidP="007905F4">
      <w:pPr>
        <w:tabs>
          <w:tab w:val="left" w:pos="3047"/>
        </w:tabs>
        <w:rPr>
          <w:rFonts w:ascii="Times New Roman" w:hAnsi="Times New Roman" w:cs="Times New Roman"/>
          <w:sz w:val="28"/>
          <w:szCs w:val="28"/>
        </w:rPr>
      </w:pPr>
    </w:p>
    <w:p w:rsidR="0099282A" w:rsidRDefault="0099282A"/>
    <w:sectPr w:rsidR="0099282A" w:rsidSect="0099282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642E" w:rsidRDefault="00E8642E" w:rsidP="0037422B">
      <w:pPr>
        <w:spacing w:after="0" w:line="240" w:lineRule="auto"/>
      </w:pPr>
      <w:r>
        <w:separator/>
      </w:r>
    </w:p>
  </w:endnote>
  <w:endnote w:type="continuationSeparator" w:id="0">
    <w:p w:rsidR="00E8642E" w:rsidRDefault="00E8642E" w:rsidP="003742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642E" w:rsidRDefault="00E8642E" w:rsidP="0037422B">
      <w:pPr>
        <w:spacing w:after="0" w:line="240" w:lineRule="auto"/>
      </w:pPr>
      <w:r>
        <w:separator/>
      </w:r>
    </w:p>
  </w:footnote>
  <w:footnote w:type="continuationSeparator" w:id="0">
    <w:p w:rsidR="00E8642E" w:rsidRDefault="00E8642E" w:rsidP="003742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D9B9D10"/>
    <w:multiLevelType w:val="multilevel"/>
    <w:tmpl w:val="12FA67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6A6774E"/>
    <w:multiLevelType w:val="hybridMultilevel"/>
    <w:tmpl w:val="46E4EB74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666C9"/>
    <w:rsid w:val="00046328"/>
    <w:rsid w:val="00285288"/>
    <w:rsid w:val="0037422B"/>
    <w:rsid w:val="007905F4"/>
    <w:rsid w:val="008713F1"/>
    <w:rsid w:val="0099282A"/>
    <w:rsid w:val="00AC0032"/>
    <w:rsid w:val="00B666C9"/>
    <w:rsid w:val="00DE73C7"/>
    <w:rsid w:val="00E864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EEABA1B-0EDE-4CF0-87FB-17EB3B344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905F4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7905F4"/>
    <w:pPr>
      <w:spacing w:after="0" w:line="240" w:lineRule="auto"/>
    </w:pPr>
  </w:style>
  <w:style w:type="table" w:styleId="a4">
    <w:name w:val="Table Grid"/>
    <w:basedOn w:val="a1"/>
    <w:uiPriority w:val="59"/>
    <w:rsid w:val="00790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2852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285288"/>
    <w:rPr>
      <w:rFonts w:ascii="Segoe UI" w:hAnsi="Segoe UI" w:cs="Segoe U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37422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37422B"/>
  </w:style>
  <w:style w:type="paragraph" w:styleId="a9">
    <w:name w:val="footer"/>
    <w:basedOn w:val="a"/>
    <w:link w:val="aa"/>
    <w:uiPriority w:val="99"/>
    <w:unhideWhenUsed/>
    <w:rsid w:val="0037422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37422B"/>
  </w:style>
  <w:style w:type="paragraph" w:styleId="ab">
    <w:name w:val="Body Text"/>
    <w:basedOn w:val="a"/>
    <w:link w:val="ac"/>
    <w:qFormat/>
    <w:rsid w:val="0037422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c">
    <w:name w:val="Основной текст Знак"/>
    <w:basedOn w:val="a0"/>
    <w:link w:val="ab"/>
    <w:rsid w:val="0037422B"/>
    <w:rPr>
      <w:sz w:val="24"/>
      <w:szCs w:val="24"/>
      <w:lang w:val="en-US"/>
    </w:rPr>
  </w:style>
  <w:style w:type="paragraph" w:customStyle="1" w:styleId="FirstParagraph">
    <w:name w:val="First Paragraph"/>
    <w:basedOn w:val="ab"/>
    <w:next w:val="ab"/>
    <w:qFormat/>
    <w:rsid w:val="0037422B"/>
  </w:style>
  <w:style w:type="paragraph" w:customStyle="1" w:styleId="Compact">
    <w:name w:val="Compact"/>
    <w:basedOn w:val="ab"/>
    <w:qFormat/>
    <w:rsid w:val="0037422B"/>
    <w:pPr>
      <w:spacing w:before="36" w:after="36"/>
    </w:pPr>
  </w:style>
  <w:style w:type="paragraph" w:styleId="ad">
    <w:name w:val="List Paragraph"/>
    <w:basedOn w:val="a"/>
    <w:rsid w:val="0037422B"/>
    <w:pPr>
      <w:spacing w:line="240" w:lineRule="auto"/>
      <w:ind w:left="720"/>
      <w:contextualSpacing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537</Words>
  <Characters>14464</Characters>
  <Application>Microsoft Office Word</Application>
  <DocSecurity>0</DocSecurity>
  <Lines>120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ст</dc:creator>
  <cp:keywords/>
  <dc:description/>
  <cp:lastModifiedBy>Юрист</cp:lastModifiedBy>
  <cp:revision>2</cp:revision>
  <cp:lastPrinted>2022-12-13T23:43:00Z</cp:lastPrinted>
  <dcterms:created xsi:type="dcterms:W3CDTF">2022-12-14T00:03:00Z</dcterms:created>
  <dcterms:modified xsi:type="dcterms:W3CDTF">2022-12-14T00:03:00Z</dcterms:modified>
</cp:coreProperties>
</file>